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08625E44" w:rsidR="00752B2E" w:rsidRPr="0016545C" w:rsidRDefault="00F5626E" w:rsidP="00DD30DF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AC69E2">
        <w:rPr>
          <w:rFonts w:ascii="Calibri" w:hAnsi="Calibri" w:cs="Calibri"/>
          <w:b/>
        </w:rPr>
        <w:t>část b)</w:t>
      </w:r>
      <w:r w:rsidR="003513C4" w:rsidRPr="003513C4">
        <w:rPr>
          <w:rFonts w:ascii="Calibri" w:hAnsi="Calibri" w:cs="Calibri"/>
          <w:b/>
        </w:rPr>
        <w:t xml:space="preserve"> Analyzátor dynamického rozptylu světla</w:t>
      </w:r>
      <w:r w:rsidR="001C517B" w:rsidRPr="0016545C">
        <w:rPr>
          <w:rFonts w:ascii="Calibri" w:hAnsi="Calibri" w:cs="Calibri"/>
          <w:b/>
        </w:rPr>
        <w:t>”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752D9E" w:rsidRDefault="00752B2E" w:rsidP="0016545C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šechny níže uvedené parametry jsou technické minimum, </w:t>
      </w:r>
      <w:r w:rsidR="00EF73AC"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lastnosti </w:t>
      </w:r>
      <w:r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>nabízené</w:t>
      </w:r>
      <w:r w:rsidR="00EF73AC"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>ho</w:t>
      </w:r>
      <w:r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411B94"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>přístroje</w:t>
      </w:r>
      <w:r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0C1461"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a s ním související služby </w:t>
      </w:r>
      <w:r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>nesmějí být v žádném z parametrů horší. Zadavatel požaduje dodání nov</w:t>
      </w:r>
      <w:r w:rsidR="00EF73AC"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>ého</w:t>
      </w:r>
      <w:r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>, nerepasovan</w:t>
      </w:r>
      <w:r w:rsidR="00EF73AC"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>ého</w:t>
      </w:r>
      <w:r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a nepoužívan</w:t>
      </w:r>
      <w:r w:rsidR="00EF73AC"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ého </w:t>
      </w:r>
      <w:r w:rsidR="00BD5CD7"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>přístroje</w:t>
      </w:r>
      <w:r w:rsidR="00EF73AC"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a jeho všech komponentů</w:t>
      </w:r>
      <w:r w:rsidRPr="00752D9E">
        <w:rPr>
          <w:rFonts w:ascii="Calibri" w:hAnsi="Calibri" w:cs="Calibri"/>
          <w:b/>
          <w:sz w:val="22"/>
          <w:szCs w:val="22"/>
          <w:u w:val="single"/>
          <w:lang w:val="cs-CZ"/>
        </w:rPr>
        <w:t>.</w:t>
      </w:r>
    </w:p>
    <w:p w14:paraId="07775AC4" w14:textId="3F1D863B" w:rsidR="00304F95" w:rsidRPr="00752D9E" w:rsidRDefault="00304F95" w:rsidP="00304F95">
      <w:pPr>
        <w:pStyle w:val="Zpat"/>
        <w:rPr>
          <w:rFonts w:ascii="Calibri" w:hAnsi="Calibri" w:cs="Calibri"/>
          <w:sz w:val="22"/>
          <w:szCs w:val="22"/>
          <w:lang w:val="cs-CZ"/>
        </w:rPr>
      </w:pPr>
    </w:p>
    <w:p w14:paraId="221377ED" w14:textId="27CC9885" w:rsidR="00844EC9" w:rsidRDefault="00752D9E" w:rsidP="00304F95">
      <w:pPr>
        <w:pStyle w:val="Zpat"/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</w:pPr>
      <w:r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Dodavatel</w:t>
      </w:r>
      <w:r w:rsidRPr="001F539D"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 xml:space="preserve"> doplní všechna žlutě podbarvená pole</w:t>
      </w:r>
      <w:r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:</w:t>
      </w:r>
    </w:p>
    <w:p w14:paraId="0341DC1C" w14:textId="77777777" w:rsidR="00752D9E" w:rsidRDefault="00752D9E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6B8CC2B5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72"/>
        <w:gridCol w:w="1935"/>
      </w:tblGrid>
      <w:tr w:rsidR="00752D9E" w:rsidRPr="0016545C" w14:paraId="149EBCA8" w14:textId="77777777" w:rsidTr="00C21E35">
        <w:trPr>
          <w:trHeight w:val="1186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253DEEAF" w:rsidR="00752D9E" w:rsidRPr="0016545C" w:rsidRDefault="00752D9E" w:rsidP="00006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Minimální t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echnické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parametry 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a jiné požadavky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96862AF" w14:textId="07E187B1" w:rsidR="00752D9E" w:rsidRPr="0016545C" w:rsidRDefault="00752D9E" w:rsidP="005E623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Dodavatel doplní konkrétní technické parametry jím nabízeného přístroje</w:t>
            </w:r>
          </w:p>
        </w:tc>
      </w:tr>
      <w:tr w:rsidR="00EA7E43" w:rsidRPr="00643FF2" w14:paraId="166F2EBE" w14:textId="77777777" w:rsidTr="0006040A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872F52" w14:textId="0DC6C636" w:rsidR="00EA7E43" w:rsidRPr="00A85269" w:rsidRDefault="00FB678A" w:rsidP="002E4926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</w:t>
            </w:r>
            <w:r w:rsidR="00F057EC"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ěření metodou dynamického rozptylu světla – úhel 90°</w:t>
            </w:r>
            <w:r w:rsidR="003469EF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</w:t>
            </w:r>
            <w:r w:rsidR="003469EF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± </w:t>
            </w:r>
            <w:proofErr w:type="gramStart"/>
            <w:r w:rsidR="003469EF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5%</w:t>
            </w:r>
            <w:proofErr w:type="gramEnd"/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82F3775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643FF2" w14:paraId="69749A55" w14:textId="77777777" w:rsidTr="0006040A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462D0" w14:textId="1DAECCA7" w:rsidR="00EA7E43" w:rsidRPr="00A85269" w:rsidRDefault="00A3516B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ěření velikosti části</w:t>
            </w:r>
            <w:r w:rsidR="000F3266"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c v rozsahu </w:t>
            </w:r>
            <w:r w:rsidR="003C4715"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alespoň </w:t>
            </w:r>
            <w:r w:rsidR="000F3266" w:rsidRPr="00A85269">
              <w:rPr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0,3 nm - 10 μm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4D0F9283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2C7C31" w14:paraId="14A7CC65" w14:textId="77777777" w:rsidTr="0006040A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9510B4" w14:textId="55EDDDA3" w:rsidR="00EA7E43" w:rsidRPr="00A85269" w:rsidRDefault="00C00371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</w:t>
            </w:r>
            <w:r w:rsidRPr="00A85269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>ěření zeta potenciálu</w:t>
            </w:r>
            <w:r w:rsidR="00BB253A" w:rsidRPr="00A85269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 xml:space="preserve"> vzorků </w:t>
            </w:r>
            <w:r w:rsidR="00F041D6" w:rsidRPr="00A85269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>alespoň v rozmezí velikosti částic 4</w:t>
            </w:r>
            <w:r w:rsidR="00F041D6" w:rsidRPr="00A85269">
              <w:rPr>
                <w:rFonts w:asciiTheme="minorHAnsi" w:hAnsiTheme="minorHAnsi" w:cstheme="minorHAnsi"/>
                <w:sz w:val="22"/>
                <w:szCs w:val="22"/>
              </w:rPr>
              <w:t xml:space="preserve"> nm – 100 μm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1BAE9C1D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16545C" w14:paraId="31698011" w14:textId="77777777" w:rsidTr="0006040A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83664A" w14:textId="215C8E2F" w:rsidR="00EA7E43" w:rsidRPr="00A85269" w:rsidRDefault="008C74D3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ěření molekulové hmotnosti</w:t>
            </w:r>
            <w:r w:rsidR="007E45AB"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v rozsahu alespoň 1</w:t>
            </w:r>
            <w:r w:rsidR="007E45AB" w:rsidRPr="00A85269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>000</w:t>
            </w:r>
            <w:r w:rsidR="007E45AB" w:rsidRPr="00A85269">
              <w:rPr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Da - 20 MDa 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67F80876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16545C" w14:paraId="27BEC3DA" w14:textId="77777777" w:rsidTr="0006040A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7F6DC5" w14:textId="596DA699" w:rsidR="002E4926" w:rsidRPr="00A85269" w:rsidRDefault="00B63428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Součástí přístroje musí být t</w:t>
            </w:r>
            <w:r w:rsidR="008C74D3"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itrační jednotka </w:t>
            </w:r>
            <w:r w:rsidR="009E0B4A"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(pH) </w:t>
            </w:r>
            <w:r w:rsidR="008C74D3"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15A2F5DC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16545C" w14:paraId="0665E0A1" w14:textId="77777777" w:rsidTr="0006040A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9C71B" w14:textId="5E9D26CE" w:rsidR="002E4926" w:rsidRPr="00A85269" w:rsidRDefault="00350B8E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Minimální objem vzorku </w:t>
            </w:r>
            <w:r w:rsidR="001038A1"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pro měření zeta potenciálu 20 µl </w:t>
            </w:r>
            <w:r w:rsidR="003469EF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 5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26181EE4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1DC0140B" w14:textId="77777777" w:rsidTr="0006040A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8F9DD" w14:textId="0CA66540" w:rsidR="002E4926" w:rsidRPr="00A85269" w:rsidRDefault="008F4333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Teplota měření </w:t>
            </w:r>
            <w:r w:rsidR="003365A6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min. </w:t>
            </w:r>
            <w:r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0 – 120 °C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5DC65BE4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276CF5" w14:paraId="72A060A3" w14:textId="77777777" w:rsidTr="0006040A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74C76" w14:textId="6F29F8BE" w:rsidR="002E4926" w:rsidRPr="00A85269" w:rsidRDefault="0074374D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Součástí dodávky musí být </w:t>
            </w:r>
            <w:r w:rsidR="00E33D62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s</w:t>
            </w:r>
            <w:r w:rsidR="009A582B"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oftware</w:t>
            </w:r>
            <w:r w:rsidR="009A0581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pro obsluhu zařízení a analýzu dat</w:t>
            </w:r>
            <w:r w:rsidR="009A582B"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BBD277B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2731B08D" w14:textId="77777777" w:rsidTr="0006040A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9733E" w14:textId="1D27B5C1" w:rsidR="002E4926" w:rsidRPr="00A85269" w:rsidRDefault="00541501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A8526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Minimální objem vzorku pro měření velikosti částic 3 µl </w:t>
            </w:r>
            <w:r w:rsidR="003469EF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 5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5196F494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6AB1F304" w14:textId="5FCB7375" w:rsidR="002E4926" w:rsidRPr="002E4926" w:rsidRDefault="002E4926" w:rsidP="00CA46C0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val="cs-CZ" w:eastAsia="cs-CZ"/>
        </w:rPr>
      </w:pPr>
    </w:p>
    <w:sectPr w:rsidR="002E4926" w:rsidRPr="002E4926" w:rsidSect="00C41E70">
      <w:headerReference w:type="default" r:id="rId10"/>
      <w:footerReference w:type="default" r:id="rId11"/>
      <w:headerReference w:type="first" r:id="rId12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8C803" w14:textId="77777777" w:rsidR="000C38A7" w:rsidRDefault="000C38A7">
      <w:r>
        <w:separator/>
      </w:r>
    </w:p>
  </w:endnote>
  <w:endnote w:type="continuationSeparator" w:id="0">
    <w:p w14:paraId="20B3BEA8" w14:textId="77777777" w:rsidR="000C38A7" w:rsidRDefault="000C3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C3B3BA" w14:textId="77777777" w:rsidR="000C38A7" w:rsidRDefault="000C38A7">
      <w:r>
        <w:separator/>
      </w:r>
    </w:p>
  </w:footnote>
  <w:footnote w:type="continuationSeparator" w:id="0">
    <w:p w14:paraId="30C27522" w14:textId="77777777" w:rsidR="000C38A7" w:rsidRDefault="000C38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8668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40E92E08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D8347BE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="004B524F">
      <w:rPr>
        <w:rFonts w:ascii="Calibri" w:hAnsi="Calibri"/>
        <w:sz w:val="20"/>
        <w:szCs w:val="20"/>
        <w:lang w:val="en-US"/>
      </w:rPr>
      <w:t>b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4666E"/>
    <w:rsid w:val="000515E7"/>
    <w:rsid w:val="000524D0"/>
    <w:rsid w:val="00056C3A"/>
    <w:rsid w:val="00057CDF"/>
    <w:rsid w:val="0006040A"/>
    <w:rsid w:val="00064635"/>
    <w:rsid w:val="00073683"/>
    <w:rsid w:val="00074705"/>
    <w:rsid w:val="0007479D"/>
    <w:rsid w:val="00075ACD"/>
    <w:rsid w:val="00076CF8"/>
    <w:rsid w:val="0008064D"/>
    <w:rsid w:val="000818E8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38A7"/>
    <w:rsid w:val="000C4E10"/>
    <w:rsid w:val="000C6D27"/>
    <w:rsid w:val="000D0490"/>
    <w:rsid w:val="000D491E"/>
    <w:rsid w:val="000D63B7"/>
    <w:rsid w:val="000D6D6B"/>
    <w:rsid w:val="000D737C"/>
    <w:rsid w:val="000F083D"/>
    <w:rsid w:val="000F13AC"/>
    <w:rsid w:val="000F156B"/>
    <w:rsid w:val="000F1654"/>
    <w:rsid w:val="000F3266"/>
    <w:rsid w:val="000F4DDF"/>
    <w:rsid w:val="000F6FA0"/>
    <w:rsid w:val="000F7483"/>
    <w:rsid w:val="000F74DB"/>
    <w:rsid w:val="000F7DE0"/>
    <w:rsid w:val="00103484"/>
    <w:rsid w:val="001038A1"/>
    <w:rsid w:val="00104731"/>
    <w:rsid w:val="001105CC"/>
    <w:rsid w:val="00110CDF"/>
    <w:rsid w:val="0011379E"/>
    <w:rsid w:val="001140F5"/>
    <w:rsid w:val="00114358"/>
    <w:rsid w:val="00117FA7"/>
    <w:rsid w:val="00123BBF"/>
    <w:rsid w:val="00125DEF"/>
    <w:rsid w:val="001260DA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12C"/>
    <w:rsid w:val="00161F6F"/>
    <w:rsid w:val="00162F5A"/>
    <w:rsid w:val="0016545C"/>
    <w:rsid w:val="0016583F"/>
    <w:rsid w:val="0016743C"/>
    <w:rsid w:val="00170BE4"/>
    <w:rsid w:val="001735E1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5DDD"/>
    <w:rsid w:val="001B62A6"/>
    <w:rsid w:val="001B67AB"/>
    <w:rsid w:val="001B7A87"/>
    <w:rsid w:val="001B7B52"/>
    <w:rsid w:val="001B7DE7"/>
    <w:rsid w:val="001C1A61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08D2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9E3"/>
    <w:rsid w:val="002622D2"/>
    <w:rsid w:val="00263452"/>
    <w:rsid w:val="0026614A"/>
    <w:rsid w:val="00267D76"/>
    <w:rsid w:val="002730A9"/>
    <w:rsid w:val="00276CF5"/>
    <w:rsid w:val="0028000E"/>
    <w:rsid w:val="00281A01"/>
    <w:rsid w:val="00281A61"/>
    <w:rsid w:val="00287610"/>
    <w:rsid w:val="00292CB2"/>
    <w:rsid w:val="00292F00"/>
    <w:rsid w:val="00293573"/>
    <w:rsid w:val="00294292"/>
    <w:rsid w:val="00295D5D"/>
    <w:rsid w:val="002962D5"/>
    <w:rsid w:val="00297520"/>
    <w:rsid w:val="002A42E2"/>
    <w:rsid w:val="002A511A"/>
    <w:rsid w:val="002B01DA"/>
    <w:rsid w:val="002C6715"/>
    <w:rsid w:val="002C7C31"/>
    <w:rsid w:val="002D46F4"/>
    <w:rsid w:val="002D5C56"/>
    <w:rsid w:val="002E4926"/>
    <w:rsid w:val="002F1167"/>
    <w:rsid w:val="002F3E56"/>
    <w:rsid w:val="002F67BF"/>
    <w:rsid w:val="002F79EA"/>
    <w:rsid w:val="00300F99"/>
    <w:rsid w:val="00304F95"/>
    <w:rsid w:val="003079C2"/>
    <w:rsid w:val="00310082"/>
    <w:rsid w:val="00311C33"/>
    <w:rsid w:val="0031218C"/>
    <w:rsid w:val="00313489"/>
    <w:rsid w:val="0031559A"/>
    <w:rsid w:val="00316E34"/>
    <w:rsid w:val="00320186"/>
    <w:rsid w:val="0032252D"/>
    <w:rsid w:val="00325516"/>
    <w:rsid w:val="003256ED"/>
    <w:rsid w:val="00326F63"/>
    <w:rsid w:val="00327E13"/>
    <w:rsid w:val="00331847"/>
    <w:rsid w:val="003365A6"/>
    <w:rsid w:val="00340F27"/>
    <w:rsid w:val="003428EC"/>
    <w:rsid w:val="003469EF"/>
    <w:rsid w:val="00350292"/>
    <w:rsid w:val="00350B8E"/>
    <w:rsid w:val="00351333"/>
    <w:rsid w:val="003513C4"/>
    <w:rsid w:val="00351648"/>
    <w:rsid w:val="0035293D"/>
    <w:rsid w:val="00356065"/>
    <w:rsid w:val="00357649"/>
    <w:rsid w:val="003578AA"/>
    <w:rsid w:val="0036075B"/>
    <w:rsid w:val="0036417D"/>
    <w:rsid w:val="00364E1F"/>
    <w:rsid w:val="00366824"/>
    <w:rsid w:val="003675BE"/>
    <w:rsid w:val="00367EBA"/>
    <w:rsid w:val="00381617"/>
    <w:rsid w:val="0038195C"/>
    <w:rsid w:val="00382ACF"/>
    <w:rsid w:val="003841E6"/>
    <w:rsid w:val="00384A01"/>
    <w:rsid w:val="00385713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4715"/>
    <w:rsid w:val="003C5741"/>
    <w:rsid w:val="003C63E8"/>
    <w:rsid w:val="003C6A62"/>
    <w:rsid w:val="003C7C06"/>
    <w:rsid w:val="003D40B3"/>
    <w:rsid w:val="003D7650"/>
    <w:rsid w:val="003E2A26"/>
    <w:rsid w:val="003E2CBB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3F70E5"/>
    <w:rsid w:val="0040068E"/>
    <w:rsid w:val="0040180A"/>
    <w:rsid w:val="00401ABB"/>
    <w:rsid w:val="0040370C"/>
    <w:rsid w:val="00406D22"/>
    <w:rsid w:val="004076F8"/>
    <w:rsid w:val="00407FEB"/>
    <w:rsid w:val="00411B94"/>
    <w:rsid w:val="00413C0E"/>
    <w:rsid w:val="00414C4F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1B3A"/>
    <w:rsid w:val="004646C8"/>
    <w:rsid w:val="00464B43"/>
    <w:rsid w:val="00465929"/>
    <w:rsid w:val="00467C9D"/>
    <w:rsid w:val="004702CB"/>
    <w:rsid w:val="00474F0B"/>
    <w:rsid w:val="00475D2F"/>
    <w:rsid w:val="00477E03"/>
    <w:rsid w:val="00484465"/>
    <w:rsid w:val="0048477A"/>
    <w:rsid w:val="00485918"/>
    <w:rsid w:val="00486245"/>
    <w:rsid w:val="004917A3"/>
    <w:rsid w:val="00491BD1"/>
    <w:rsid w:val="004952F7"/>
    <w:rsid w:val="00495E21"/>
    <w:rsid w:val="004A0608"/>
    <w:rsid w:val="004A0A29"/>
    <w:rsid w:val="004A1481"/>
    <w:rsid w:val="004A34F3"/>
    <w:rsid w:val="004A4AAB"/>
    <w:rsid w:val="004A7486"/>
    <w:rsid w:val="004B4922"/>
    <w:rsid w:val="004B524F"/>
    <w:rsid w:val="004B6334"/>
    <w:rsid w:val="004B6A2F"/>
    <w:rsid w:val="004B7ADD"/>
    <w:rsid w:val="004C1056"/>
    <w:rsid w:val="004C2878"/>
    <w:rsid w:val="004C4B51"/>
    <w:rsid w:val="004C55FD"/>
    <w:rsid w:val="004C595C"/>
    <w:rsid w:val="004C7779"/>
    <w:rsid w:val="004D13B6"/>
    <w:rsid w:val="004D2157"/>
    <w:rsid w:val="004D5A36"/>
    <w:rsid w:val="004E0B72"/>
    <w:rsid w:val="004E3D66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1501"/>
    <w:rsid w:val="00542A4F"/>
    <w:rsid w:val="00544CFA"/>
    <w:rsid w:val="00553DE6"/>
    <w:rsid w:val="00553EC5"/>
    <w:rsid w:val="00561A40"/>
    <w:rsid w:val="00563623"/>
    <w:rsid w:val="005650E8"/>
    <w:rsid w:val="00565B70"/>
    <w:rsid w:val="00565F55"/>
    <w:rsid w:val="00566963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9572A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D540C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3FF2"/>
    <w:rsid w:val="0064693B"/>
    <w:rsid w:val="00650F43"/>
    <w:rsid w:val="00653D5F"/>
    <w:rsid w:val="00655C51"/>
    <w:rsid w:val="00657796"/>
    <w:rsid w:val="006609C5"/>
    <w:rsid w:val="00660E65"/>
    <w:rsid w:val="0066684B"/>
    <w:rsid w:val="00670563"/>
    <w:rsid w:val="00671895"/>
    <w:rsid w:val="006734C3"/>
    <w:rsid w:val="0067415C"/>
    <w:rsid w:val="00674670"/>
    <w:rsid w:val="00674F0A"/>
    <w:rsid w:val="006802AA"/>
    <w:rsid w:val="00680770"/>
    <w:rsid w:val="00681B11"/>
    <w:rsid w:val="006822F4"/>
    <w:rsid w:val="00682D53"/>
    <w:rsid w:val="00687798"/>
    <w:rsid w:val="00687C3E"/>
    <w:rsid w:val="006957BA"/>
    <w:rsid w:val="006A0D96"/>
    <w:rsid w:val="006A16BC"/>
    <w:rsid w:val="006A2364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C7FFB"/>
    <w:rsid w:val="006D0391"/>
    <w:rsid w:val="006D2B27"/>
    <w:rsid w:val="006D457D"/>
    <w:rsid w:val="006E2769"/>
    <w:rsid w:val="006E7A13"/>
    <w:rsid w:val="006F07DF"/>
    <w:rsid w:val="006F23E9"/>
    <w:rsid w:val="006F2D40"/>
    <w:rsid w:val="006F3F9E"/>
    <w:rsid w:val="006F5FA6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3986"/>
    <w:rsid w:val="00717FFC"/>
    <w:rsid w:val="00720A33"/>
    <w:rsid w:val="0072415F"/>
    <w:rsid w:val="00724E4A"/>
    <w:rsid w:val="00730427"/>
    <w:rsid w:val="00730CD7"/>
    <w:rsid w:val="00741855"/>
    <w:rsid w:val="00743578"/>
    <w:rsid w:val="0074374D"/>
    <w:rsid w:val="0074386F"/>
    <w:rsid w:val="00744C3F"/>
    <w:rsid w:val="007459E3"/>
    <w:rsid w:val="00747F2D"/>
    <w:rsid w:val="00752B2E"/>
    <w:rsid w:val="00752D9E"/>
    <w:rsid w:val="00755172"/>
    <w:rsid w:val="00755AE3"/>
    <w:rsid w:val="00760572"/>
    <w:rsid w:val="00760CC7"/>
    <w:rsid w:val="00762AA2"/>
    <w:rsid w:val="007711EF"/>
    <w:rsid w:val="00771550"/>
    <w:rsid w:val="00771A10"/>
    <w:rsid w:val="0077230F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E45AB"/>
    <w:rsid w:val="007E7815"/>
    <w:rsid w:val="007F2ABA"/>
    <w:rsid w:val="007F31EA"/>
    <w:rsid w:val="008007B0"/>
    <w:rsid w:val="008061B3"/>
    <w:rsid w:val="008061EA"/>
    <w:rsid w:val="00811D48"/>
    <w:rsid w:val="00813557"/>
    <w:rsid w:val="00813C7C"/>
    <w:rsid w:val="008169B7"/>
    <w:rsid w:val="0082216B"/>
    <w:rsid w:val="00822391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55FAD"/>
    <w:rsid w:val="00861CC3"/>
    <w:rsid w:val="00861D20"/>
    <w:rsid w:val="00862888"/>
    <w:rsid w:val="0087271B"/>
    <w:rsid w:val="008734AC"/>
    <w:rsid w:val="00875F32"/>
    <w:rsid w:val="00881368"/>
    <w:rsid w:val="00881589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C74D3"/>
    <w:rsid w:val="008D02A5"/>
    <w:rsid w:val="008D0CD7"/>
    <w:rsid w:val="008D29E0"/>
    <w:rsid w:val="008D60D7"/>
    <w:rsid w:val="008E3D13"/>
    <w:rsid w:val="008E4BED"/>
    <w:rsid w:val="008E7FC8"/>
    <w:rsid w:val="008F4333"/>
    <w:rsid w:val="008F4E25"/>
    <w:rsid w:val="00902D98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3793D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5730"/>
    <w:rsid w:val="0098164A"/>
    <w:rsid w:val="00982300"/>
    <w:rsid w:val="009825C1"/>
    <w:rsid w:val="0098323A"/>
    <w:rsid w:val="009942D6"/>
    <w:rsid w:val="009A0581"/>
    <w:rsid w:val="009A582B"/>
    <w:rsid w:val="009A691F"/>
    <w:rsid w:val="009A70B9"/>
    <w:rsid w:val="009B23FF"/>
    <w:rsid w:val="009B2786"/>
    <w:rsid w:val="009B3DAF"/>
    <w:rsid w:val="009B491D"/>
    <w:rsid w:val="009B59EB"/>
    <w:rsid w:val="009B7028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D462C"/>
    <w:rsid w:val="009E0140"/>
    <w:rsid w:val="009E0B4A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16B"/>
    <w:rsid w:val="00A353AE"/>
    <w:rsid w:val="00A40EB8"/>
    <w:rsid w:val="00A4794E"/>
    <w:rsid w:val="00A47D7A"/>
    <w:rsid w:val="00A50FB5"/>
    <w:rsid w:val="00A547DE"/>
    <w:rsid w:val="00A5587C"/>
    <w:rsid w:val="00A5604E"/>
    <w:rsid w:val="00A5633D"/>
    <w:rsid w:val="00A5707C"/>
    <w:rsid w:val="00A57242"/>
    <w:rsid w:val="00A57B0A"/>
    <w:rsid w:val="00A60666"/>
    <w:rsid w:val="00A60C43"/>
    <w:rsid w:val="00A60E97"/>
    <w:rsid w:val="00A640E2"/>
    <w:rsid w:val="00A7324B"/>
    <w:rsid w:val="00A746F4"/>
    <w:rsid w:val="00A76A9E"/>
    <w:rsid w:val="00A76DC8"/>
    <w:rsid w:val="00A83800"/>
    <w:rsid w:val="00A85269"/>
    <w:rsid w:val="00A85C16"/>
    <w:rsid w:val="00A91C12"/>
    <w:rsid w:val="00A92F80"/>
    <w:rsid w:val="00A94FB0"/>
    <w:rsid w:val="00A96916"/>
    <w:rsid w:val="00AA1A5F"/>
    <w:rsid w:val="00AA2090"/>
    <w:rsid w:val="00AA3495"/>
    <w:rsid w:val="00AA479A"/>
    <w:rsid w:val="00AA785D"/>
    <w:rsid w:val="00AB1F25"/>
    <w:rsid w:val="00AB53C0"/>
    <w:rsid w:val="00AC2FF6"/>
    <w:rsid w:val="00AC58BB"/>
    <w:rsid w:val="00AC69E2"/>
    <w:rsid w:val="00AC712A"/>
    <w:rsid w:val="00AD3082"/>
    <w:rsid w:val="00AD39A3"/>
    <w:rsid w:val="00AD41BC"/>
    <w:rsid w:val="00AD4F1B"/>
    <w:rsid w:val="00AD78BC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4ADB"/>
    <w:rsid w:val="00AF673B"/>
    <w:rsid w:val="00B11190"/>
    <w:rsid w:val="00B11F02"/>
    <w:rsid w:val="00B2181B"/>
    <w:rsid w:val="00B30FA6"/>
    <w:rsid w:val="00B31898"/>
    <w:rsid w:val="00B32027"/>
    <w:rsid w:val="00B348D3"/>
    <w:rsid w:val="00B3493A"/>
    <w:rsid w:val="00B356BB"/>
    <w:rsid w:val="00B406AB"/>
    <w:rsid w:val="00B41138"/>
    <w:rsid w:val="00B43FF1"/>
    <w:rsid w:val="00B55A43"/>
    <w:rsid w:val="00B56DC9"/>
    <w:rsid w:val="00B6127A"/>
    <w:rsid w:val="00B63428"/>
    <w:rsid w:val="00B65252"/>
    <w:rsid w:val="00B65B9C"/>
    <w:rsid w:val="00B70DED"/>
    <w:rsid w:val="00B75D33"/>
    <w:rsid w:val="00B80532"/>
    <w:rsid w:val="00B809D4"/>
    <w:rsid w:val="00B822D3"/>
    <w:rsid w:val="00B8277E"/>
    <w:rsid w:val="00B86079"/>
    <w:rsid w:val="00B871FC"/>
    <w:rsid w:val="00B87AD6"/>
    <w:rsid w:val="00B922BF"/>
    <w:rsid w:val="00B93B28"/>
    <w:rsid w:val="00B94284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253A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702"/>
    <w:rsid w:val="00BD4C61"/>
    <w:rsid w:val="00BD4ECC"/>
    <w:rsid w:val="00BD5CD7"/>
    <w:rsid w:val="00BE0762"/>
    <w:rsid w:val="00BE1D33"/>
    <w:rsid w:val="00BE2E5A"/>
    <w:rsid w:val="00BE574A"/>
    <w:rsid w:val="00BE6B68"/>
    <w:rsid w:val="00BE7708"/>
    <w:rsid w:val="00BF265E"/>
    <w:rsid w:val="00BF3284"/>
    <w:rsid w:val="00BF3774"/>
    <w:rsid w:val="00BF54CA"/>
    <w:rsid w:val="00BF5BA4"/>
    <w:rsid w:val="00C00371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48A2"/>
    <w:rsid w:val="00C61C9A"/>
    <w:rsid w:val="00C67740"/>
    <w:rsid w:val="00C677A1"/>
    <w:rsid w:val="00C70A4E"/>
    <w:rsid w:val="00C72ED6"/>
    <w:rsid w:val="00C732F0"/>
    <w:rsid w:val="00C74144"/>
    <w:rsid w:val="00C77F8A"/>
    <w:rsid w:val="00C811ED"/>
    <w:rsid w:val="00C8241F"/>
    <w:rsid w:val="00C82766"/>
    <w:rsid w:val="00C83449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090E"/>
    <w:rsid w:val="00CB4E02"/>
    <w:rsid w:val="00CC0003"/>
    <w:rsid w:val="00CC0610"/>
    <w:rsid w:val="00CC098F"/>
    <w:rsid w:val="00CC15DA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CF4309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F6A"/>
    <w:rsid w:val="00D3238B"/>
    <w:rsid w:val="00D43A4C"/>
    <w:rsid w:val="00D43B3A"/>
    <w:rsid w:val="00D43F0F"/>
    <w:rsid w:val="00D4449B"/>
    <w:rsid w:val="00D448BC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C6470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28C"/>
    <w:rsid w:val="00DF0E70"/>
    <w:rsid w:val="00DF19AD"/>
    <w:rsid w:val="00DF255F"/>
    <w:rsid w:val="00DF60E5"/>
    <w:rsid w:val="00DF6F39"/>
    <w:rsid w:val="00E00737"/>
    <w:rsid w:val="00E02332"/>
    <w:rsid w:val="00E055D9"/>
    <w:rsid w:val="00E0648D"/>
    <w:rsid w:val="00E06758"/>
    <w:rsid w:val="00E155E4"/>
    <w:rsid w:val="00E15B75"/>
    <w:rsid w:val="00E17082"/>
    <w:rsid w:val="00E21F9C"/>
    <w:rsid w:val="00E2411A"/>
    <w:rsid w:val="00E262D3"/>
    <w:rsid w:val="00E27FCF"/>
    <w:rsid w:val="00E3105E"/>
    <w:rsid w:val="00E31ADB"/>
    <w:rsid w:val="00E32568"/>
    <w:rsid w:val="00E33776"/>
    <w:rsid w:val="00E33D62"/>
    <w:rsid w:val="00E3441D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91472"/>
    <w:rsid w:val="00E94E5D"/>
    <w:rsid w:val="00E96149"/>
    <w:rsid w:val="00E97176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41D6"/>
    <w:rsid w:val="00F057EC"/>
    <w:rsid w:val="00F078AE"/>
    <w:rsid w:val="00F09121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2677"/>
    <w:rsid w:val="00FB0172"/>
    <w:rsid w:val="00FB2210"/>
    <w:rsid w:val="00FB26AF"/>
    <w:rsid w:val="00FB4B27"/>
    <w:rsid w:val="00FB4CE4"/>
    <w:rsid w:val="00FB57D6"/>
    <w:rsid w:val="00FB678A"/>
    <w:rsid w:val="00FB7F7E"/>
    <w:rsid w:val="00FC2FC6"/>
    <w:rsid w:val="00FC6ACA"/>
    <w:rsid w:val="00FD2112"/>
    <w:rsid w:val="00FD32FC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68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Kohoutová Marketa</dc:creator>
  <cp:lastModifiedBy>Kohoutová Marketa</cp:lastModifiedBy>
  <cp:revision>3</cp:revision>
  <cp:lastPrinted>2021-02-25T10:34:00Z</cp:lastPrinted>
  <dcterms:created xsi:type="dcterms:W3CDTF">2025-10-13T07:46:00Z</dcterms:created>
  <dcterms:modified xsi:type="dcterms:W3CDTF">2025-10-1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